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ars Gustaf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